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60e5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13:58:08Z</dcterms:created>
  <dcterms:modified xsi:type="dcterms:W3CDTF">2022-01-18T13:58:08Z</dcterms:modified>
</cp:coreProperties>
</file>